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59D" w:rsidRPr="00546452" w:rsidRDefault="009542C1" w:rsidP="00FB5AD0">
      <w:pPr>
        <w:jc w:val="center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CS202 Topic #3</w:t>
      </w:r>
      <w:r w:rsidR="00546452" w:rsidRPr="00546452">
        <w:rPr>
          <w:rFonts w:ascii="서울남산체 B" w:eastAsia="서울남산체 B" w:hAnsi="서울남산체 B"/>
        </w:rPr>
        <w:t xml:space="preserve"> Report</w:t>
      </w:r>
    </w:p>
    <w:p w:rsidR="00546452" w:rsidRDefault="001B7627" w:rsidP="00FB5AD0">
      <w:pPr>
        <w:jc w:val="righ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전산학부</w:t>
      </w:r>
      <w:r>
        <w:rPr>
          <w:rFonts w:ascii="서울남산체 B" w:eastAsia="서울남산체 B" w:hAnsi="서울남산체 B"/>
        </w:rPr>
        <w:br/>
      </w:r>
      <w:r w:rsidR="00546452" w:rsidRPr="00546452">
        <w:rPr>
          <w:rFonts w:ascii="서울남산체 B" w:eastAsia="서울남산체 B" w:hAnsi="서울남산체 B" w:hint="eastAsia"/>
        </w:rPr>
        <w:t>20170038</w:t>
      </w:r>
      <w:r>
        <w:rPr>
          <w:rFonts w:ascii="서울남산체 B" w:eastAsia="서울남산체 B" w:hAnsi="서울남산체 B"/>
        </w:rPr>
        <w:t xml:space="preserve"> </w:t>
      </w:r>
      <w:r w:rsidR="00546452" w:rsidRPr="00546452">
        <w:rPr>
          <w:rFonts w:ascii="서울남산체 B" w:eastAsia="서울남산체 B" w:hAnsi="서울남산체 B" w:hint="eastAsia"/>
        </w:rPr>
        <w:t>권기훈</w:t>
      </w:r>
    </w:p>
    <w:p w:rsidR="00546452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[</w:t>
      </w:r>
      <w:r w:rsidR="009542C1">
        <w:rPr>
          <w:rFonts w:ascii="서울남산체 B" w:eastAsia="서울남산체 B" w:hAnsi="서울남산체 B" w:hint="eastAsia"/>
        </w:rPr>
        <w:t>tomato</w:t>
      </w:r>
      <w:r w:rsidR="00546452">
        <w:rPr>
          <w:rFonts w:ascii="서울남산체 B" w:eastAsia="서울남산체 B" w:hAnsi="서울남산체 B" w:hint="eastAsia"/>
        </w:rPr>
        <w:t>]</w:t>
      </w:r>
    </w:p>
    <w:p w:rsidR="009542C1" w:rsidRDefault="009542C1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(1, 1, 1,)부터 (H,M,N</w:t>
      </w:r>
      <w:r>
        <w:rPr>
          <w:rFonts w:ascii="서울남산체 B" w:eastAsia="서울남산체 B" w:hAnsi="서울남산체 B"/>
        </w:rPr>
        <w:t>)</w:t>
      </w:r>
      <w:r>
        <w:rPr>
          <w:rFonts w:ascii="서울남산체 B" w:eastAsia="서울남산체 B" w:hAnsi="서울남산체 B" w:hint="eastAsia"/>
        </w:rPr>
        <w:t xml:space="preserve">까지 </w:t>
      </w:r>
      <w:r>
        <w:rPr>
          <w:rFonts w:ascii="서울남산체 B" w:eastAsia="서울남산체 B" w:hAnsi="서울남산체 B"/>
        </w:rPr>
        <w:t>H*M*N</w:t>
      </w:r>
      <w:r>
        <w:rPr>
          <w:rFonts w:ascii="서울남산체 B" w:eastAsia="서울남산체 B" w:hAnsi="서울남산체 B" w:hint="eastAsia"/>
        </w:rPr>
        <w:t>번 반복문을 이용하여 그 지점의 가격을 먼저 계산하였고(</w:t>
      </w:r>
      <w:r>
        <w:rPr>
          <w:rFonts w:ascii="서울남산체 B" w:eastAsia="서울남산체 B" w:hAnsi="서울남산체 B"/>
        </w:rPr>
        <w:t>price vector), 같은</w:t>
      </w:r>
      <w:r>
        <w:rPr>
          <w:rFonts w:ascii="서울남산체 B" w:eastAsia="서울남산체 B" w:hAnsi="서울남산체 B" w:hint="eastAsia"/>
        </w:rPr>
        <w:t xml:space="preserve"> 크기의 벡터를 만들어서 </w:t>
      </w:r>
      <w:r>
        <w:rPr>
          <w:rFonts w:ascii="서울남산체 B" w:eastAsia="서울남산체 B" w:hAnsi="서울남산체 B" w:hint="eastAsia"/>
        </w:rPr>
        <w:t>(1, 1, 1,)부터 (H,M,N</w:t>
      </w:r>
      <w:r>
        <w:rPr>
          <w:rFonts w:ascii="서울남산체 B" w:eastAsia="서울남산체 B" w:hAnsi="서울남산체 B"/>
        </w:rPr>
        <w:t>)</w:t>
      </w:r>
      <w:r>
        <w:rPr>
          <w:rFonts w:ascii="서울남산체 B" w:eastAsia="서울남산체 B" w:hAnsi="서울남산체 B" w:hint="eastAsia"/>
        </w:rPr>
        <w:t>까지</w:t>
      </w:r>
      <w:r>
        <w:rPr>
          <w:rFonts w:ascii="서울남산체 B" w:eastAsia="서울남산체 B" w:hAnsi="서울남산체 B" w:hint="eastAsia"/>
        </w:rPr>
        <w:t>의 누적합을 구해줬습니다.</w:t>
      </w:r>
    </w:p>
    <w:p w:rsidR="00BC7649" w:rsidRDefault="009542C1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누적합을 구하는 방식은 기본적으로 </w:t>
      </w:r>
      <w:r>
        <w:rPr>
          <w:rFonts w:ascii="서울남산체 B" w:eastAsia="서울남산체 B" w:hAnsi="서울남산체 B"/>
        </w:rPr>
        <w:t>1</w:t>
      </w:r>
      <w:r>
        <w:rPr>
          <w:rFonts w:ascii="서울남산체 B" w:eastAsia="서울남산체 B" w:hAnsi="서울남산체 B" w:hint="eastAsia"/>
        </w:rPr>
        <w:t>차원,</w:t>
      </w:r>
      <w:r>
        <w:rPr>
          <w:rFonts w:ascii="서울남산체 B" w:eastAsia="서울남산체 B" w:hAnsi="서울남산체 B"/>
        </w:rPr>
        <w:t xml:space="preserve"> 2</w:t>
      </w:r>
      <w:r>
        <w:rPr>
          <w:rFonts w:ascii="서울남산체 B" w:eastAsia="서울남산체 B" w:hAnsi="서울남산체 B" w:hint="eastAsia"/>
        </w:rPr>
        <w:t>차원에서 했던 방식을 확장하였습니다.</w:t>
      </w:r>
      <w:r>
        <w:rPr>
          <w:rFonts w:ascii="서울남산체 B" w:eastAsia="서울남산체 B" w:hAnsi="서울남산체 B"/>
        </w:rPr>
        <w:t xml:space="preserve"> </w:t>
      </w:r>
      <w:r>
        <w:rPr>
          <w:rFonts w:ascii="서울남산체 B" w:eastAsia="서울남산체 B" w:hAnsi="서울남산체 B" w:hint="eastAsia"/>
        </w:rPr>
        <w:t>포함-배제의 원리를 이용</w:t>
      </w:r>
      <w:r w:rsidR="00DB1C17">
        <w:rPr>
          <w:rFonts w:ascii="서울남산체 B" w:eastAsia="서울남산체 B" w:hAnsi="서울남산체 B" w:hint="eastAsia"/>
        </w:rPr>
        <w:t>하였으며, 바로 그 값을 구할 수는 없기 때문에,</w:t>
      </w:r>
      <w:r w:rsidR="00DB1C17">
        <w:rPr>
          <w:rFonts w:ascii="서울남산체 B" w:eastAsia="서울남산체 B" w:hAnsi="서울남산체 B"/>
        </w:rPr>
        <w:t xml:space="preserve"> </w:t>
      </w:r>
      <w:r w:rsidR="00DB1C17">
        <w:rPr>
          <w:rFonts w:ascii="서울남산체 B" w:eastAsia="서울남산체 B" w:hAnsi="서울남산체 B" w:hint="eastAsia"/>
        </w:rPr>
        <w:t>x방향,</w:t>
      </w:r>
      <w:r w:rsidR="00DB1C17">
        <w:rPr>
          <w:rFonts w:ascii="서울남산체 B" w:eastAsia="서울남산체 B" w:hAnsi="서울남산체 B"/>
        </w:rPr>
        <w:t xml:space="preserve"> </w:t>
      </w:r>
      <w:r w:rsidR="00DB1C17">
        <w:rPr>
          <w:rFonts w:ascii="서울남산체 B" w:eastAsia="서울남산체 B" w:hAnsi="서울남산체 B" w:hint="eastAsia"/>
        </w:rPr>
        <w:t>y방향,</w:t>
      </w:r>
      <w:r w:rsidR="00DB1C17">
        <w:rPr>
          <w:rFonts w:ascii="서울남산체 B" w:eastAsia="서울남산체 B" w:hAnsi="서울남산체 B"/>
        </w:rPr>
        <w:t xml:space="preserve"> </w:t>
      </w:r>
      <w:r w:rsidR="00DB1C17">
        <w:rPr>
          <w:rFonts w:ascii="서울남산체 B" w:eastAsia="서울남산체 B" w:hAnsi="서울남산체 B" w:hint="eastAsia"/>
        </w:rPr>
        <w:t xml:space="preserve">z방향의 </w:t>
      </w:r>
      <w:r w:rsidR="00DB1C17">
        <w:rPr>
          <w:rFonts w:ascii="서울남산체 B" w:eastAsia="서울남산체 B" w:hAnsi="서울남산체 B"/>
        </w:rPr>
        <w:t>1</w:t>
      </w:r>
      <w:r w:rsidR="00DB1C17">
        <w:rPr>
          <w:rFonts w:ascii="서울남산체 B" w:eastAsia="서울남산체 B" w:hAnsi="서울남산체 B" w:hint="eastAsia"/>
        </w:rPr>
        <w:t>차원의 누적합 값들을 먼저 계산하고,</w:t>
      </w:r>
      <w:r w:rsidR="00DB1C17">
        <w:rPr>
          <w:rFonts w:ascii="서울남산체 B" w:eastAsia="서울남산체 B" w:hAnsi="서울남산체 B"/>
        </w:rPr>
        <w:t xml:space="preserve"> xy</w:t>
      </w:r>
      <w:r w:rsidR="00DB1C17">
        <w:rPr>
          <w:rFonts w:ascii="서울남산체 B" w:eastAsia="서울남산체 B" w:hAnsi="서울남산체 B" w:hint="eastAsia"/>
        </w:rPr>
        <w:t>평면,</w:t>
      </w:r>
      <w:r w:rsidR="00DB1C17">
        <w:rPr>
          <w:rFonts w:ascii="서울남산체 B" w:eastAsia="서울남산체 B" w:hAnsi="서울남산체 B"/>
        </w:rPr>
        <w:t xml:space="preserve"> yz</w:t>
      </w:r>
      <w:r w:rsidR="00DB1C17">
        <w:rPr>
          <w:rFonts w:ascii="서울남산체 B" w:eastAsia="서울남산체 B" w:hAnsi="서울남산체 B" w:hint="eastAsia"/>
        </w:rPr>
        <w:t>평면,</w:t>
      </w:r>
      <w:r w:rsidR="00DB1C17">
        <w:rPr>
          <w:rFonts w:ascii="서울남산체 B" w:eastAsia="서울남산체 B" w:hAnsi="서울남산체 B"/>
        </w:rPr>
        <w:t xml:space="preserve"> </w:t>
      </w:r>
      <w:r w:rsidR="00DB1C17">
        <w:rPr>
          <w:rFonts w:ascii="서울남산체 B" w:eastAsia="서울남산체 B" w:hAnsi="서울남산체 B" w:hint="eastAsia"/>
        </w:rPr>
        <w:t xml:space="preserve">zx평면의 누적합을 계산한 뒤에 다시 </w:t>
      </w:r>
      <w:r w:rsidR="00DB1C17">
        <w:rPr>
          <w:rFonts w:ascii="서울남산체 B" w:eastAsia="서울남산체 B" w:hAnsi="서울남산체 B"/>
        </w:rPr>
        <w:t>N*M*H</w:t>
      </w:r>
      <w:r w:rsidR="00DB1C17">
        <w:rPr>
          <w:rFonts w:ascii="서울남산체 B" w:eastAsia="서울남산체 B" w:hAnsi="서울남산체 B" w:hint="eastAsia"/>
        </w:rPr>
        <w:t xml:space="preserve">번 반복문을 이용하여 </w:t>
      </w:r>
      <w:r w:rsidR="00FB729C">
        <w:rPr>
          <w:rFonts w:ascii="서울남산체 B" w:eastAsia="서울남산체 B" w:hAnsi="서울남산체 B" w:hint="eastAsia"/>
        </w:rPr>
        <w:t>모든 좌표의 누적합을 계산하였습니다.</w:t>
      </w:r>
      <w:r w:rsidR="00FB729C">
        <w:rPr>
          <w:rFonts w:ascii="서울남산체 B" w:eastAsia="서울남산체 B" w:hAnsi="서울남산체 B"/>
        </w:rPr>
        <w:t xml:space="preserve"> </w:t>
      </w:r>
      <w:r w:rsidR="00FB729C">
        <w:rPr>
          <w:rFonts w:ascii="서울남산체 B" w:eastAsia="서울남산체 B" w:hAnsi="서울남산체 B" w:hint="eastAsia"/>
        </w:rPr>
        <w:t>그 코드는 아래와 같습니다.</w:t>
      </w:r>
    </w:p>
    <w:p w:rsidR="00FB729C" w:rsidRPr="00176FB6" w:rsidRDefault="00FB729C" w:rsidP="00176FB6">
      <w:pPr>
        <w:jc w:val="center"/>
        <w:rPr>
          <w:rFonts w:ascii="서울남산체 B" w:eastAsia="서울남산체 B" w:hAnsi="서울남산체 B"/>
          <w:sz w:val="16"/>
          <w:szCs w:val="16"/>
        </w:rPr>
      </w:pPr>
      <w:r w:rsidRPr="00176FB6">
        <w:rPr>
          <w:rFonts w:ascii="서울남산체 B" w:eastAsia="서울남산체 B" w:hAnsi="서울남산체 B"/>
          <w:sz w:val="16"/>
          <w:szCs w:val="16"/>
        </w:rPr>
        <w:t>priceSum[i][j][k] = price[i][j][k] + priceSum[i - 1][j][k] + priceSum[i][j - 1][k] + priceSum[i][j][k - 1] \</w:t>
      </w:r>
    </w:p>
    <w:p w:rsidR="00FB729C" w:rsidRPr="00176FB6" w:rsidRDefault="00FB729C" w:rsidP="00176FB6">
      <w:pPr>
        <w:ind w:firstLine="800"/>
        <w:rPr>
          <w:rFonts w:ascii="서울남산체 B" w:eastAsia="서울남산체 B" w:hAnsi="서울남산체 B"/>
          <w:sz w:val="16"/>
          <w:szCs w:val="16"/>
        </w:rPr>
      </w:pPr>
      <w:r w:rsidRPr="00176FB6">
        <w:rPr>
          <w:rFonts w:ascii="서울남산체 B" w:eastAsia="서울남산체 B" w:hAnsi="서울남산체 B"/>
          <w:sz w:val="16"/>
          <w:szCs w:val="16"/>
        </w:rPr>
        <w:t>- priceSum[i - 1][j - 1][k] - priceSum[i - 1][j][k - 1] - priceSum[i][j - 1][k - 1] +priceSum[i - 1][j -1][k - 1];</w:t>
      </w:r>
    </w:p>
    <w:p w:rsidR="00FB729C" w:rsidRPr="00FB729C" w:rsidRDefault="00FB729C" w:rsidP="00BC7649">
      <w:pPr>
        <w:jc w:val="left"/>
        <w:rPr>
          <w:rFonts w:ascii="서울남산체 B" w:eastAsia="서울남산체 B" w:hAnsi="서울남산체 B"/>
        </w:rPr>
      </w:pPr>
    </w:p>
    <w:p w:rsidR="00FB729C" w:rsidRDefault="00FB729C" w:rsidP="00BC7649">
      <w:pPr>
        <w:jc w:val="left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 xml:space="preserve">그 뒤에 구간합을 구해야 할 각 좌표 값을 받은 후에는 역시 다시 포함-배제의 원리를 이용하여 </w:t>
      </w:r>
      <w:r w:rsidR="00176FB6">
        <w:rPr>
          <w:rFonts w:ascii="서울남산체 B" w:eastAsia="서울남산체 B" w:hAnsi="서울남산체 B" w:hint="eastAsia"/>
        </w:rPr>
        <w:t>실제 필요한 구간을 계산하였습니다.</w:t>
      </w:r>
      <w:r w:rsidR="00176FB6">
        <w:rPr>
          <w:rFonts w:ascii="서울남산체 B" w:eastAsia="서울남산체 B" w:hAnsi="서울남산체 B"/>
        </w:rPr>
        <w:t xml:space="preserve"> </w:t>
      </w:r>
      <w:r w:rsidR="00176FB6">
        <w:rPr>
          <w:rFonts w:ascii="서울남산체 B" w:eastAsia="서울남산체 B" w:hAnsi="서울남산체 B" w:hint="eastAsia"/>
        </w:rPr>
        <w:t>그 코드는 아래와 같습니다.</w:t>
      </w:r>
    </w:p>
    <w:p w:rsidR="00176FB6" w:rsidRDefault="00176FB6" w:rsidP="00176FB6">
      <w:pPr>
        <w:jc w:val="center"/>
        <w:rPr>
          <w:rFonts w:ascii="서울남산체 B" w:eastAsia="서울남산체 B" w:hAnsi="서울남산체 B"/>
          <w:sz w:val="16"/>
          <w:szCs w:val="16"/>
        </w:rPr>
      </w:pPr>
      <w:r w:rsidRPr="00176FB6">
        <w:rPr>
          <w:rFonts w:ascii="서울남산체 B" w:eastAsia="서울남산체 B" w:hAnsi="서울남산체 B"/>
          <w:sz w:val="16"/>
          <w:szCs w:val="16"/>
        </w:rPr>
        <w:t>soldPrice = priceSum[x2][y2][z2] - priceSum[x1 - 1][y2][z2] - priceSum[x2][y1 - 1][z2] - priceSum[x2][y2][z1 - 1] +</w:t>
      </w:r>
      <w:r>
        <w:rPr>
          <w:rFonts w:ascii="서울남산체 B" w:eastAsia="서울남산체 B" w:hAnsi="서울남산체 B"/>
          <w:sz w:val="16"/>
          <w:szCs w:val="16"/>
        </w:rPr>
        <w:t xml:space="preserve"> \</w:t>
      </w:r>
    </w:p>
    <w:p w:rsidR="00176FB6" w:rsidRDefault="00176FB6" w:rsidP="00176FB6">
      <w:pPr>
        <w:jc w:val="center"/>
        <w:rPr>
          <w:rFonts w:ascii="서울남산체 B" w:eastAsia="서울남산체 B" w:hAnsi="서울남산체 B"/>
          <w:sz w:val="16"/>
          <w:szCs w:val="16"/>
        </w:rPr>
      </w:pPr>
      <w:r>
        <w:rPr>
          <w:rFonts w:ascii="서울남산체 B" w:eastAsia="서울남산체 B" w:hAnsi="서울남산체 B" w:hint="eastAsia"/>
          <w:sz w:val="16"/>
          <w:szCs w:val="16"/>
        </w:rPr>
        <w:t>p</w:t>
      </w:r>
      <w:r w:rsidRPr="00176FB6">
        <w:rPr>
          <w:rFonts w:ascii="서울남산체 B" w:eastAsia="서울남산체 B" w:hAnsi="서울남산체 B"/>
          <w:sz w:val="16"/>
          <w:szCs w:val="16"/>
        </w:rPr>
        <w:t>riceSum[x1 - 1][y1 - 1][z2] + priceSum[x1 - 1][y2][z1 - 1] + priceSum[x2][y1 - 1][z1 - 1] - priceSum[x1 - 1][y1 - 1][z1 - 1];</w:t>
      </w:r>
    </w:p>
    <w:p w:rsidR="00176FB6" w:rsidRDefault="00176FB6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알고리즘</w:t>
      </w:r>
      <w:r w:rsidR="00327A6E">
        <w:rPr>
          <w:rFonts w:ascii="서울남산체 B" w:eastAsia="서울남산체 B" w:hAnsi="서울남산체 B"/>
          <w:szCs w:val="20"/>
        </w:rPr>
        <w:t>의</w:t>
      </w:r>
      <w:r w:rsidR="00327A6E">
        <w:rPr>
          <w:rFonts w:ascii="서울남산체 B" w:eastAsia="서울남산체 B" w:hAnsi="서울남산체 B" w:hint="eastAsia"/>
          <w:szCs w:val="20"/>
        </w:rPr>
        <w:t xml:space="preserve"> 시간복잡도는</w:t>
      </w:r>
      <w:r>
        <w:rPr>
          <w:rFonts w:ascii="서울남산체 B" w:eastAsia="서울남산체 B" w:hAnsi="서울남산체 B" w:hint="eastAsia"/>
          <w:szCs w:val="20"/>
        </w:rPr>
        <w:t xml:space="preserve"> </w:t>
      </w:r>
      <w:r>
        <w:rPr>
          <w:rFonts w:ascii="서울남산체 B" w:eastAsia="서울남산체 B" w:hAnsi="서울남산체 B"/>
          <w:szCs w:val="20"/>
        </w:rPr>
        <w:t>O(N*M*H)</w:t>
      </w:r>
      <w:r w:rsidR="00327A6E">
        <w:rPr>
          <w:rFonts w:ascii="서울남산체 B" w:eastAsia="서울남산체 B" w:hAnsi="서울남산체 B" w:hint="eastAsia"/>
          <w:szCs w:val="20"/>
        </w:rPr>
        <w:t>으로</w:t>
      </w:r>
      <w:r>
        <w:rPr>
          <w:rFonts w:ascii="서울남산체 B" w:eastAsia="서울남산체 B" w:hAnsi="서울남산체 B" w:hint="eastAsia"/>
          <w:szCs w:val="20"/>
        </w:rPr>
        <w:t xml:space="preserve"> 기대할 수 있습니다.</w:t>
      </w:r>
    </w:p>
    <w:p w:rsidR="00176FB6" w:rsidRDefault="00176FB6" w:rsidP="00176FB6">
      <w:pPr>
        <w:jc w:val="left"/>
        <w:rPr>
          <w:rFonts w:ascii="서울남산체 B" w:eastAsia="서울남산체 B" w:hAnsi="서울남산체 B"/>
          <w:szCs w:val="20"/>
        </w:rPr>
      </w:pPr>
    </w:p>
    <w:p w:rsidR="00176FB6" w:rsidRDefault="00176FB6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>[</w:t>
      </w:r>
      <w:r>
        <w:rPr>
          <w:rFonts w:ascii="서울남산체 B" w:eastAsia="서울남산체 B" w:hAnsi="서울남산체 B" w:hint="eastAsia"/>
          <w:szCs w:val="20"/>
        </w:rPr>
        <w:t>bigda</w:t>
      </w:r>
      <w:r>
        <w:rPr>
          <w:rFonts w:ascii="서울남산체 B" w:eastAsia="서울남산체 B" w:hAnsi="서울남산체 B"/>
          <w:szCs w:val="20"/>
        </w:rPr>
        <w:t>ta]</w:t>
      </w:r>
    </w:p>
    <w:p w:rsidR="00327A6E" w:rsidRDefault="00327A6E" w:rsidP="00176FB6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2번쨰 조건까지 수행하는 코드입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N</w:t>
      </w:r>
      <w:r>
        <w:rPr>
          <w:rFonts w:ascii="서울남산체 B" w:eastAsia="서울남산체 B" w:hAnsi="서울남산체 B"/>
          <w:szCs w:val="20"/>
        </w:rPr>
        <w:t>, M &lt;= 250</w:t>
      </w:r>
      <w:r>
        <w:rPr>
          <w:rFonts w:ascii="서울남산체 B" w:eastAsia="서울남산체 B" w:hAnsi="서울남산체 B" w:hint="eastAsia"/>
          <w:szCs w:val="20"/>
        </w:rPr>
        <w:t xml:space="preserve">이고 클럭 속도가 모두 </w:t>
      </w:r>
      <w:r>
        <w:rPr>
          <w:rFonts w:ascii="서울남산체 B" w:eastAsia="서울남산체 B" w:hAnsi="서울남산체 B"/>
          <w:szCs w:val="20"/>
        </w:rPr>
        <w:t>1</w:t>
      </w:r>
      <w:r>
        <w:rPr>
          <w:rFonts w:ascii="서울남산체 B" w:eastAsia="서울남산체 B" w:hAnsi="서울남산체 B" w:hint="eastAsia"/>
          <w:szCs w:val="20"/>
        </w:rPr>
        <w:t xml:space="preserve">인 상황이므로 이를 </w:t>
      </w:r>
      <w:r>
        <w:rPr>
          <w:rFonts w:ascii="서울남산체 B" w:eastAsia="서울남산체 B" w:hAnsi="서울남산체 B"/>
          <w:szCs w:val="20"/>
        </w:rPr>
        <w:t xml:space="preserve">knapsack </w:t>
      </w:r>
      <w:r>
        <w:rPr>
          <w:rFonts w:ascii="서울남산체 B" w:eastAsia="서울남산체 B" w:hAnsi="서울남산체 B" w:hint="eastAsia"/>
          <w:szCs w:val="20"/>
        </w:rPr>
        <w:t>문제로 대응시켜서 생각할 수 있습니다.</w:t>
      </w:r>
    </w:p>
    <w:p w:rsidR="00327A6E" w:rsidRDefault="00327A6E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문제의 상황처럼 컴퓨터를 빌리고 작업을 수행하는 것을 각각 하는 것보다는</w:t>
      </w:r>
      <w:r>
        <w:rPr>
          <w:rFonts w:ascii="서울남산체 B" w:eastAsia="서울남산체 B" w:hAnsi="서울남산체 B"/>
          <w:szCs w:val="20"/>
        </w:rPr>
        <w:br/>
      </w:r>
      <w:r>
        <w:rPr>
          <w:rFonts w:ascii="서울남산체 B" w:eastAsia="서울남산체 B" w:hAnsi="서울남산체 B" w:hint="eastAsia"/>
          <w:szCs w:val="20"/>
        </w:rPr>
        <w:t>일단 모든 컴퓨터를 다 빌리고 빌린 컴퓨터에 해당하는 성능의 작업을 추가한 뒤 선택적으로 수행한다면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결과론적으로는 문제의 상황과 같아집니다.</w:t>
      </w:r>
    </w:p>
    <w:p w:rsidR="007F17F9" w:rsidRPr="007F17F9" w:rsidRDefault="00327A6E" w:rsidP="00176FB6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따라서 이를 k</w:t>
      </w:r>
      <w:r>
        <w:rPr>
          <w:rFonts w:ascii="서울남산체 B" w:eastAsia="서울남산체 B" w:hAnsi="서울남산체 B"/>
          <w:szCs w:val="20"/>
        </w:rPr>
        <w:t xml:space="preserve">napsack </w:t>
      </w:r>
      <w:r>
        <w:rPr>
          <w:rFonts w:ascii="서울남산체 B" w:eastAsia="서울남산체 B" w:hAnsi="서울남산체 B" w:hint="eastAsia"/>
          <w:szCs w:val="20"/>
        </w:rPr>
        <w:t>문제에 대응하</w:t>
      </w:r>
      <w:r w:rsidR="007F17F9">
        <w:rPr>
          <w:rFonts w:ascii="서울남산체 B" w:eastAsia="서울남산체 B" w:hAnsi="서울남산체 B" w:hint="eastAsia"/>
          <w:szCs w:val="20"/>
        </w:rPr>
        <w:t>면</w:t>
      </w:r>
      <w:r w:rsidR="007F17F9">
        <w:rPr>
          <w:rFonts w:ascii="서울남산체 B" w:eastAsia="서울남산체 B" w:hAnsi="서울남산체 B"/>
          <w:szCs w:val="20"/>
        </w:rPr>
        <w:br/>
      </w:r>
      <w:r w:rsidR="007F17F9">
        <w:rPr>
          <w:rFonts w:ascii="서울남산체 B" w:eastAsia="서울남산체 B" w:hAnsi="서울남산체 B" w:hint="eastAsia"/>
          <w:szCs w:val="20"/>
        </w:rPr>
        <w:t xml:space="preserve">작업의 수 </w:t>
      </w:r>
      <w:r w:rsidR="007F17F9">
        <w:rPr>
          <w:rFonts w:ascii="서울남산체 B" w:eastAsia="서울남산체 B" w:hAnsi="서울남산체 B"/>
          <w:szCs w:val="20"/>
        </w:rPr>
        <w:t xml:space="preserve">= </w:t>
      </w:r>
      <w:r w:rsidR="007F17F9">
        <w:rPr>
          <w:rFonts w:ascii="서울남산체 B" w:eastAsia="서울남산체 B" w:hAnsi="서울남산체 B" w:hint="eastAsia"/>
          <w:szCs w:val="20"/>
        </w:rPr>
        <w:t>가방의 넣을 물건의 수</w:t>
      </w:r>
      <w:r>
        <w:rPr>
          <w:rFonts w:ascii="서울남산체 B" w:eastAsia="서울남산체 B" w:hAnsi="서울남산체 B"/>
          <w:szCs w:val="20"/>
        </w:rPr>
        <w:br/>
      </w:r>
      <w:r>
        <w:rPr>
          <w:rFonts w:ascii="서울남산체 B" w:eastAsia="서울남산체 B" w:hAnsi="서울남산체 B" w:hint="eastAsia"/>
          <w:szCs w:val="20"/>
        </w:rPr>
        <w:t xml:space="preserve">빌릴 수 있는 컴퓨터의 총 코어의 수 </w:t>
      </w:r>
      <w:r>
        <w:rPr>
          <w:rFonts w:ascii="서울남산체 B" w:eastAsia="서울남산체 B" w:hAnsi="서울남산체 B"/>
          <w:szCs w:val="20"/>
        </w:rPr>
        <w:t xml:space="preserve">= </w:t>
      </w:r>
      <w:r>
        <w:rPr>
          <w:rFonts w:ascii="서울남산체 B" w:eastAsia="서울남산체 B" w:hAnsi="서울남산체 B" w:hint="eastAsia"/>
          <w:szCs w:val="20"/>
        </w:rPr>
        <w:t>가방의 크기</w:t>
      </w:r>
      <w:r w:rsidR="007F17F9">
        <w:rPr>
          <w:rFonts w:ascii="서울남산체 B" w:eastAsia="서울남산체 B" w:hAnsi="서울남산체 B"/>
          <w:szCs w:val="20"/>
        </w:rPr>
        <w:br/>
      </w:r>
      <w:r w:rsidR="007F17F9">
        <w:rPr>
          <w:rFonts w:ascii="서울남산체 B" w:eastAsia="서울남산체 B" w:hAnsi="서울남산체 B" w:hint="eastAsia"/>
          <w:szCs w:val="20"/>
        </w:rPr>
        <w:t xml:space="preserve">최종적으로 </w:t>
      </w:r>
      <w:r w:rsidR="007F17F9">
        <w:rPr>
          <w:rFonts w:ascii="서울남산체 B" w:eastAsia="서울남산체 B" w:hAnsi="서울남산체 B"/>
          <w:szCs w:val="20"/>
        </w:rPr>
        <w:t xml:space="preserve">profit[N+M-1][CoreNum] </w:t>
      </w:r>
      <w:r w:rsidR="007F17F9">
        <w:rPr>
          <w:rFonts w:ascii="서울남산체 B" w:eastAsia="서울남산체 B" w:hAnsi="서울남산체 B" w:hint="eastAsia"/>
          <w:szCs w:val="20"/>
        </w:rPr>
        <w:t>의 값을 계산해주면 됩니다.</w:t>
      </w:r>
    </w:p>
    <w:p w:rsidR="007F17F9" w:rsidRDefault="007F17F9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이 알고리즘의 시간복잡도는 </w:t>
      </w:r>
      <w:r>
        <w:rPr>
          <w:rFonts w:ascii="서울남산체 B" w:eastAsia="서울남산체 B" w:hAnsi="서울남산체 B"/>
          <w:szCs w:val="20"/>
        </w:rPr>
        <w:t>O(50*N(N+M)) (50</w:t>
      </w:r>
      <w:r>
        <w:rPr>
          <w:rFonts w:ascii="서울남산체 B" w:eastAsia="서울남산체 B" w:hAnsi="서울남산체 B" w:hint="eastAsia"/>
          <w:szCs w:val="20"/>
        </w:rPr>
        <w:t>이 상당히 유의미한 숫자가 된다고 생각합니다.</w:t>
      </w:r>
      <w:r>
        <w:rPr>
          <w:rFonts w:ascii="서울남산체 B" w:eastAsia="서울남산체 B" w:hAnsi="서울남산체 B"/>
          <w:szCs w:val="20"/>
        </w:rPr>
        <w:t xml:space="preserve">) </w:t>
      </w:r>
      <w:r>
        <w:rPr>
          <w:rFonts w:ascii="서울남산체 B" w:eastAsia="서울남산체 B" w:hAnsi="서울남산체 B" w:hint="eastAsia"/>
          <w:szCs w:val="20"/>
        </w:rPr>
        <w:t>정도로 기대할 수 있습니다.</w:t>
      </w:r>
    </w:p>
    <w:p w:rsidR="007F17F9" w:rsidRDefault="007F17F9" w:rsidP="00176FB6">
      <w:pPr>
        <w:jc w:val="left"/>
        <w:rPr>
          <w:rFonts w:ascii="서울남산체 B" w:eastAsia="서울남산체 B" w:hAnsi="서울남산체 B"/>
          <w:szCs w:val="20"/>
        </w:rPr>
      </w:pPr>
    </w:p>
    <w:p w:rsidR="00327A6E" w:rsidRPr="007F17F9" w:rsidRDefault="007F17F9" w:rsidP="00176FB6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클럭 속도가 다를 경우에는 작업과 컴퓨터 성능을 다 비교해주어야 하나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주어진 시간 조건 안에 이를 만족시키는 점화식을 찾지 못하였습니다..</w:t>
      </w:r>
      <w:bookmarkStart w:id="0" w:name="_GoBack"/>
      <w:bookmarkEnd w:id="0"/>
    </w:p>
    <w:sectPr w:rsidR="00327A6E" w:rsidRPr="007F17F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04D0" w:rsidRDefault="00E804D0" w:rsidP="00C3579E">
      <w:pPr>
        <w:spacing w:after="0" w:line="240" w:lineRule="auto"/>
      </w:pPr>
      <w:r>
        <w:separator/>
      </w:r>
    </w:p>
  </w:endnote>
  <w:endnote w:type="continuationSeparator" w:id="0">
    <w:p w:rsidR="00E804D0" w:rsidRDefault="00E804D0" w:rsidP="00C35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서울남산체 B">
    <w:panose1 w:val="02020603020101020101"/>
    <w:charset w:val="81"/>
    <w:family w:val="roman"/>
    <w:pitch w:val="variable"/>
    <w:sig w:usb0="800003A7" w:usb1="39D7FCFB" w:usb2="0000001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04D0" w:rsidRDefault="00E804D0" w:rsidP="00C3579E">
      <w:pPr>
        <w:spacing w:after="0" w:line="240" w:lineRule="auto"/>
      </w:pPr>
      <w:r>
        <w:separator/>
      </w:r>
    </w:p>
  </w:footnote>
  <w:footnote w:type="continuationSeparator" w:id="0">
    <w:p w:rsidR="00E804D0" w:rsidRDefault="00E804D0" w:rsidP="00C357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7M0MjaxNDQwNTFS0lEKTi0uzszPAykwqwUAe/dtwSwAAAA="/>
  </w:docVars>
  <w:rsids>
    <w:rsidRoot w:val="00546452"/>
    <w:rsid w:val="00044492"/>
    <w:rsid w:val="00176FB6"/>
    <w:rsid w:val="001B7627"/>
    <w:rsid w:val="001D7062"/>
    <w:rsid w:val="00272EF4"/>
    <w:rsid w:val="002D759D"/>
    <w:rsid w:val="003200B5"/>
    <w:rsid w:val="00327A6E"/>
    <w:rsid w:val="003710EA"/>
    <w:rsid w:val="004670AD"/>
    <w:rsid w:val="00471F91"/>
    <w:rsid w:val="005211FD"/>
    <w:rsid w:val="00546452"/>
    <w:rsid w:val="005D5D1D"/>
    <w:rsid w:val="00687AC6"/>
    <w:rsid w:val="00777758"/>
    <w:rsid w:val="00796CFF"/>
    <w:rsid w:val="007C3DC6"/>
    <w:rsid w:val="007F17F9"/>
    <w:rsid w:val="008C1053"/>
    <w:rsid w:val="009542C1"/>
    <w:rsid w:val="00A027BD"/>
    <w:rsid w:val="00A20493"/>
    <w:rsid w:val="00A66F94"/>
    <w:rsid w:val="00A92459"/>
    <w:rsid w:val="00BC7649"/>
    <w:rsid w:val="00BE3BF2"/>
    <w:rsid w:val="00C3579E"/>
    <w:rsid w:val="00DB1C17"/>
    <w:rsid w:val="00E3607E"/>
    <w:rsid w:val="00E804D0"/>
    <w:rsid w:val="00E807E1"/>
    <w:rsid w:val="00ED54AF"/>
    <w:rsid w:val="00FB5AD0"/>
    <w:rsid w:val="00FB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00615"/>
  <w15:chartTrackingRefBased/>
  <w15:docId w15:val="{81193DBF-1C47-46C9-8E6B-3C0F7A2A4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44492"/>
    <w:rPr>
      <w:color w:val="808080"/>
    </w:rPr>
  </w:style>
  <w:style w:type="paragraph" w:styleId="a4">
    <w:name w:val="header"/>
    <w:basedOn w:val="a"/>
    <w:link w:val="Char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3579E"/>
  </w:style>
  <w:style w:type="paragraph" w:styleId="a5">
    <w:name w:val="footer"/>
    <w:basedOn w:val="a"/>
    <w:link w:val="Char0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35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 Kihoon</dc:creator>
  <cp:keywords/>
  <dc:description/>
  <cp:lastModifiedBy>Kwon Kihoon</cp:lastModifiedBy>
  <cp:revision>3</cp:revision>
  <dcterms:created xsi:type="dcterms:W3CDTF">2018-10-24T01:31:00Z</dcterms:created>
  <dcterms:modified xsi:type="dcterms:W3CDTF">2018-10-24T04:04:00Z</dcterms:modified>
</cp:coreProperties>
</file>